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0" w:name="X289e6fd9f288147337ad7dd9bd00f5849f851fa"/>
    <w:p>
      <w:pPr>
        <w:pStyle w:val="Heading1"/>
      </w:pPr>
      <w:r>
        <w:t xml:space="preserve">Cover Letter for Journalist Position in Switzerland Zurich</w:t>
      </w:r>
    </w:p>
    <w:p>
      <w:pPr>
        <w:pStyle w:val="FirstParagraph"/>
      </w:pPr>
      <w:r>
        <w:t xml:space="preserve">Submitted by [Your Name]</w:t>
      </w:r>
    </w:p>
    <w:p>
      <w:pPr>
        <w:pStyle w:val="BodyText"/>
      </w:pPr>
      <w:r>
        <w:t xml:space="preserve">[Your Address]</w:t>
      </w:r>
    </w:p>
    <w:p>
      <w:pPr>
        <w:pStyle w:val="BodyText"/>
      </w:pPr>
      <w:r>
        <w:t xml:space="preserve">[City, ZIP Code]</w:t>
      </w:r>
    </w:p>
    <w:p>
      <w:pPr>
        <w:pStyle w:val="BodyText"/>
      </w:pPr>
      <w:r>
        <w:t xml:space="preserve">[Email Address] | [Phone Number] | [LinkedIn/Portfolio URL]</w:t>
      </w:r>
    </w:p>
    <w:bookmarkEnd w:id="20"/>
    <w:bookmarkStart w:id="21" w:name="dear-hiring-committee"/>
    <w:p>
      <w:pPr>
        <w:pStyle w:val="Heading2"/>
      </w:pPr>
      <w:r>
        <w:t xml:space="preserve">Dear Hiring Committee,</w:t>
      </w:r>
    </w:p>
    <w:p>
      <w:pPr>
        <w:pStyle w:val="FirstParagraph"/>
      </w:pPr>
      <w:r>
        <w:t xml:space="preserve">I am writing to express my enthusiasm for the Journalist position at [Publication Name] in Switzerland Zurich. As a dedicated and experienced journalist with a passion for storytelling, I am eager to contribute to your publication’s mission of delivering insightful, accurate, and impactful reporting to an audience that values intellectual depth and cultural nuance. Switzerland Zurich, known for its vibrant media landscape, innovative spirit, and commitment to journalistic integrity, represents the ideal environment for me to thrive as a professional journalist.</w:t>
      </w:r>
    </w:p>
    <w:bookmarkEnd w:id="21"/>
    <w:bookmarkStart w:id="22" w:name="about-me"/>
    <w:p>
      <w:pPr>
        <w:pStyle w:val="Heading2"/>
      </w:pPr>
      <w:r>
        <w:t xml:space="preserve">About Me</w:t>
      </w:r>
    </w:p>
    <w:p>
      <w:pPr>
        <w:pStyle w:val="FirstParagraph"/>
      </w:pPr>
      <w:r>
        <w:t xml:space="preserve">With over [X years] of experience in journalism across print, digital, and multimedia platforms, I have developed a versatile skill set that aligns perfectly with the demands of reporting in Switzerland Zurich. My career has been defined by a commitment to uncovering truth, amplifying underrepresented voices, and creating content that resonates with diverse audiences. Whether covering local politics, cultural movements, or global issues through a Swiss lens, I bring both curiosity and rigor to every story.</w:t>
      </w:r>
    </w:p>
    <w:p>
      <w:pPr>
        <w:pStyle w:val="BodyText"/>
      </w:pPr>
      <w:r>
        <w:t xml:space="preserve">Switzerland Zurich is more than just a location for me—it is a community where journalism plays a vital role in shaping public discourse. The city’s unique blend of tradition and modernity, coupled with its status as an international hub, provides fertile ground for investigative reporting and narrative-driven storytelling. I am particularly drawn to the opportunity to engage with Zurich’s dynamic media ecosystem, which values innovation while upholding the highest standards of ethical journalism.</w:t>
      </w:r>
    </w:p>
    <w:bookmarkEnd w:id="22"/>
    <w:bookmarkStart w:id="23" w:name="professional-experience"/>
    <w:p>
      <w:pPr>
        <w:pStyle w:val="Heading2"/>
      </w:pPr>
      <w:r>
        <w:t xml:space="preserve">Professional Experience</w:t>
      </w:r>
    </w:p>
    <w:p>
      <w:pPr>
        <w:pStyle w:val="FirstParagraph"/>
      </w:pPr>
      <w:r>
        <w:t xml:space="preserve">As a journalist at [Previous Publication], I specialized in [specific beats, e.g., "economic policy, environmental sustainability, and cultural trends"]. My work has been featured in renowned outlets such as [List of Publications], where I consistently delivered high-quality content that informed readers and sparked meaningful conversations. For instance, my investigative piece on [Example Article Title] shed light on [brief description of impact], earning recognition for its depth and originality.</w:t>
      </w:r>
    </w:p>
    <w:p>
      <w:pPr>
        <w:pStyle w:val="BodyText"/>
      </w:pPr>
      <w:r>
        <w:t xml:space="preserve">One of my proudest achievements was leading a multimedia project titled "[Project Name]," which combined in-depth reporting with video documentaries to explore the intersection of technology and society in Switzerland. This initiative not only received critical acclaim but also demonstrated my ability to adapt storytelling techniques to meet the evolving expectations of digital audiences—a skill I believe is essential for success in Zurich’s fast-paced media environment.</w:t>
      </w:r>
    </w:p>
    <w:bookmarkEnd w:id="23"/>
    <w:bookmarkStart w:id="24" w:name="why-switzerland-zurich"/>
    <w:p>
      <w:pPr>
        <w:pStyle w:val="Heading2"/>
      </w:pPr>
      <w:r>
        <w:t xml:space="preserve">Why Switzerland Zurich?</w:t>
      </w:r>
    </w:p>
    <w:p>
      <w:pPr>
        <w:pStyle w:val="FirstParagraph"/>
      </w:pPr>
      <w:r>
        <w:t xml:space="preserve">Switzerland Zurich has long been a beacon for journalists seeking to combine professional excellence with cultural enrichment. The city’s rich history, multilingual population, and global connectivity offer endless opportunities to explore complex topics from unique perspectives. As a journalist, I am particularly inspired by Zurich’s role as a center for innovation in media and its commitment to fostering dialogue between local and international communities.</w:t>
      </w:r>
    </w:p>
    <w:p>
      <w:pPr>
        <w:pStyle w:val="BodyText"/>
      </w:pPr>
      <w:r>
        <w:t xml:space="preserve">My background in [mention specific skills, e.g., "multilingual reporting" or "cross-cultural communication"] has prepared me to navigate the complexities of Swiss journalism. I am fluent in [languages, e.g., English, German, French], which allows me to engage directly with sources and readers across linguistic and cultural boundaries. This ability is especially valuable in Zurich, where diverse communities often intersect in ways that require nuanced understanding and sensitivity.</w:t>
      </w:r>
    </w:p>
    <w:bookmarkEnd w:id="24"/>
    <w:bookmarkStart w:id="25" w:name="why-i-am-a-strong-fit"/>
    <w:p>
      <w:pPr>
        <w:pStyle w:val="Heading2"/>
      </w:pPr>
      <w:r>
        <w:t xml:space="preserve">Why I Am a Strong Fit</w:t>
      </w:r>
    </w:p>
    <w:p>
      <w:pPr>
        <w:pStyle w:val="FirstParagraph"/>
      </w:pPr>
      <w:r>
        <w:t xml:space="preserve">I am confident that my expertise as a journalist, combined with my deep appreciation for Switzerland Zurich’s media landscape, makes me an ideal candidate for this role. I bring a proven track record of producing compelling stories that inform, challenge, and inspire audiences. My ability to work independently and collaboratively, coupled with a strong ethical compass, ensures that I will contribute meaningfully to your publication’s goals.</w:t>
      </w:r>
    </w:p>
    <w:p>
      <w:pPr>
        <w:pStyle w:val="BodyText"/>
      </w:pPr>
      <w:r>
        <w:t xml:space="preserve">Moreover, I am committed to the principles of transparency and accountability that define Swiss journalism. In a time when trust in media is more important than ever, I strive to uphold these values through rigorous fact-checking, fair representation, and a dedication to accuracy. My work reflects this philosophy, as seen in my [mention specific example: e.g., "award-winning series on environmental policy" or "coverage of Zurich’s social initiatives"].</w:t>
      </w:r>
    </w:p>
    <w:bookmarkEnd w:id="25"/>
    <w:bookmarkStart w:id="26" w:name="conclusion"/>
    <w:p>
      <w:pPr>
        <w:pStyle w:val="Heading2"/>
      </w:pPr>
      <w:r>
        <w:t xml:space="preserve">Conclusion</w:t>
      </w:r>
    </w:p>
    <w:p>
      <w:pPr>
        <w:pStyle w:val="FirstParagraph"/>
      </w:pPr>
      <w:r>
        <w:t xml:space="preserve">In conclusion, I am eager to bring my skills, passion, and perspective to [Publication Name] in Switzerland Zurich. I am particularly excited about the opportunity to contribute to a publication that values both journalistic excellence and the unique character of its community. I would be honored to discuss how my background and vision align with your editorial goals.</w:t>
      </w:r>
    </w:p>
    <w:p>
      <w:pPr>
        <w:pStyle w:val="BodyText"/>
      </w:pPr>
      <w:r>
        <w:t xml:space="preserve">Thank you for considering my application. I look forward to the possibility of contributing to your team and helping shape the future of journalism in Switzerland Zurich.</w:t>
      </w:r>
    </w:p>
    <w:p>
      <w:pPr>
        <w:pStyle w:val="BodyText"/>
      </w:pPr>
      <w:r>
        <w:t xml:space="preserve">Sincerely,</w:t>
      </w:r>
    </w:p>
    <w:p>
      <w:pPr>
        <w:pStyle w:val="BodyText"/>
      </w:pPr>
      <w:r>
        <w:t xml:space="preserve">[Your Full Name]</w:t>
      </w:r>
    </w:p>
    <w:bookmarkEnd w:id="26"/>
    <w:p>
      <w:pPr>
        <w:pStyle w:val="BodyText"/>
      </w:pPr>
      <w:r>
        <w:t xml:space="preserve">This cover letter is designed to highlight the unique aspects of a journalist’s role in Switzerland Zurich, emphasizing the intersection of professional expertise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Switzerland Zurich</dc:title>
  <dc:creator/>
  <dc:language>en</dc:language>
  <cp:keywords/>
  <dcterms:created xsi:type="dcterms:W3CDTF">2026-07-21T08:47:25Z</dcterms:created>
  <dcterms:modified xsi:type="dcterms:W3CDTF">2026-07-21T08:47:25Z</dcterms:modified>
</cp:coreProperties>
</file>

<file path=docProps/custom.xml><?xml version="1.0" encoding="utf-8"?>
<Properties xmlns="http://schemas.openxmlformats.org/officeDocument/2006/custom-properties" xmlns:vt="http://schemas.openxmlformats.org/officeDocument/2006/docPropsVTypes"/>
</file>